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D4592E" w:rsidRDefault="009A74EA">
      <w:pPr>
        <w:spacing w:before="240" w:after="240"/>
      </w:pPr>
      <w:r>
        <w:t>CoolSculpting Side Effects and Risks.Article.Cor Medspa.KA</w:t>
      </w:r>
    </w:p>
    <w:p w14:paraId="00000002" w14:textId="77777777" w:rsidR="00D4592E" w:rsidRDefault="009A74EA">
      <w:pPr>
        <w:spacing w:before="240" w:after="240"/>
      </w:pPr>
      <w:r>
        <w:t>/CoolSculpting-side-effects</w:t>
      </w:r>
    </w:p>
    <w:p w14:paraId="00000003" w14:textId="77777777" w:rsidR="00D4592E" w:rsidRDefault="009A74EA">
      <w:pPr>
        <w:spacing w:before="240" w:after="240"/>
      </w:pPr>
      <w:r>
        <w:t>KW: CoolSculpting side effects</w:t>
      </w:r>
    </w:p>
    <w:p w14:paraId="00000004" w14:textId="77777777" w:rsidR="00D4592E" w:rsidRDefault="009A74EA">
      <w:pPr>
        <w:spacing w:before="240" w:after="240"/>
      </w:pPr>
      <w:r>
        <w:t>Meta: Learn about CoolSculpting side effects and the risks of fat freezing, and what you can do to eliminate the risks and find the most reputable, safe provider.</w:t>
      </w:r>
    </w:p>
    <w:p w14:paraId="00000005" w14:textId="77777777" w:rsidR="00D4592E" w:rsidRDefault="009A74EA">
      <w:pPr>
        <w:spacing w:before="240" w:after="240"/>
      </w:pPr>
      <w:r>
        <w:t>CoolSculpting Side Effects and Risks</w:t>
      </w:r>
    </w:p>
    <w:p w14:paraId="00000006" w14:textId="0EFAAE39" w:rsidR="00D4592E" w:rsidRDefault="009A74EA">
      <w:pPr>
        <w:spacing w:before="240" w:after="240"/>
      </w:pPr>
      <w:r>
        <w:t>Before scheduling a fat freezing treatment, patients oft</w:t>
      </w:r>
      <w:r>
        <w:t xml:space="preserve">en want to know about the safety of CoolSculpting. Are there CoolSculpting </w:t>
      </w:r>
      <w:r>
        <w:t xml:space="preserve">side effects or risks associated with this </w:t>
      </w:r>
      <w:r w:rsidRPr="009A74EA">
        <w:rPr>
          <w:u w:val="single"/>
        </w:rPr>
        <w:t>popular fat reduction method</w:t>
      </w:r>
      <w:r>
        <w:t>? Fortunately, millions of successful treatments have been done around the globe. There are also numerous scientific studies</w:t>
      </w:r>
      <w:r>
        <w:t xml:space="preserve"> proving low risks or side effects of this popular cosmetic procedure.</w:t>
      </w:r>
    </w:p>
    <w:p w14:paraId="00000007" w14:textId="77777777" w:rsidR="00D4592E" w:rsidRDefault="009A74EA">
      <w:pPr>
        <w:spacing w:before="240" w:after="240"/>
      </w:pPr>
      <w:r>
        <w:t>Read on to learn more about CoolSculpting side effects and risks and how to ensure a safe, successful fat reduction treatment.</w:t>
      </w:r>
    </w:p>
    <w:p w14:paraId="00000008" w14:textId="77777777" w:rsidR="00D4592E" w:rsidRDefault="009A74EA">
      <w:pPr>
        <w:spacing w:before="240" w:after="240"/>
      </w:pPr>
      <w:r>
        <w:t>Scientific Studies Prove CoolSculpting Safety</w:t>
      </w:r>
    </w:p>
    <w:p w14:paraId="00000009" w14:textId="04E224A1" w:rsidR="00D4592E" w:rsidRDefault="009A74EA">
      <w:pPr>
        <w:spacing w:before="240" w:after="240"/>
        <w:rPr>
          <w:b/>
          <w:i/>
        </w:rPr>
      </w:pPr>
      <w:r>
        <w:t>Countless scientific studies support CoolSculpting safety</w:t>
      </w:r>
      <w:r>
        <w:t>. One stud, found</w:t>
      </w:r>
      <w:r>
        <w:t xml:space="preserve"> in the J</w:t>
      </w:r>
      <w:r>
        <w:t xml:space="preserve">ournal of </w:t>
      </w:r>
      <w:r>
        <w:rPr>
          <w:i/>
        </w:rPr>
        <w:t xml:space="preserve">Dermatological Surgery, </w:t>
      </w:r>
      <w:r>
        <w:t>reported</w:t>
      </w:r>
      <w:r>
        <w:t xml:space="preserve"> “</w:t>
      </w:r>
      <w:r>
        <w:rPr>
          <w:b/>
          <w:i/>
        </w:rPr>
        <w:t>n</w:t>
      </w:r>
      <w:r>
        <w:rPr>
          <w:b/>
          <w:i/>
        </w:rPr>
        <w:t>o significant side effects or adverse events…</w:t>
      </w:r>
      <w:r>
        <w:rPr>
          <w:b/>
          <w:i/>
        </w:rPr>
        <w:t xml:space="preserve">” </w:t>
      </w:r>
      <w:r>
        <w:t>and  determined,</w:t>
      </w:r>
      <w:r>
        <w:t xml:space="preserve"> </w:t>
      </w:r>
      <w:r>
        <w:rPr>
          <w:b/>
          <w:i/>
        </w:rPr>
        <w:t>“</w:t>
      </w:r>
      <w:r>
        <w:rPr>
          <w:b/>
          <w:i/>
        </w:rPr>
        <w:t>cryolipolysis is a sa</w:t>
      </w:r>
      <w:r>
        <w:rPr>
          <w:b/>
          <w:i/>
        </w:rPr>
        <w:t>fe, well-tolerated, and effective treatment method for reduction of subcutaneous fat.”</w:t>
      </w:r>
    </w:p>
    <w:p w14:paraId="0000000A" w14:textId="4729C5D1" w:rsidR="00D4592E" w:rsidRDefault="009A74EA">
      <w:pPr>
        <w:spacing w:before="240" w:after="240"/>
        <w:rPr>
          <w:b/>
        </w:rPr>
      </w:pPr>
      <w:r>
        <w:t>The study, “</w:t>
      </w:r>
      <w:hyperlink r:id="rId5">
        <w:r>
          <w:rPr>
            <w:u w:val="single"/>
          </w:rPr>
          <w:t>Cryolipolysis For Noninvasive Body Contouring</w:t>
        </w:r>
      </w:hyperlink>
      <w:r>
        <w:t>” found</w:t>
      </w:r>
      <w:r>
        <w:t xml:space="preserve"> in </w:t>
      </w:r>
      <w:r>
        <w:rPr>
          <w:i/>
          <w:color w:val="303030"/>
          <w:sz w:val="20"/>
          <w:szCs w:val="20"/>
        </w:rPr>
        <w:t>Clinical, Cosmetic and In</w:t>
      </w:r>
      <w:r>
        <w:rPr>
          <w:i/>
          <w:color w:val="303030"/>
          <w:sz w:val="20"/>
          <w:szCs w:val="20"/>
        </w:rPr>
        <w:t xml:space="preserve">vestigational Dermatology </w:t>
      </w:r>
      <w:r w:rsidRPr="009A74EA">
        <w:t xml:space="preserve">also </w:t>
      </w:r>
      <w:r>
        <w:t>demonstrates this treatment’s</w:t>
      </w:r>
      <w:r w:rsidRPr="009A74EA">
        <w:t xml:space="preserve"> safety.</w:t>
      </w:r>
      <w:r>
        <w:rPr>
          <w:i/>
          <w:color w:val="303030"/>
          <w:sz w:val="20"/>
          <w:szCs w:val="20"/>
        </w:rPr>
        <w:t xml:space="preserve"> </w:t>
      </w:r>
      <w:r>
        <w:t>The findings indicate</w:t>
      </w:r>
      <w:r>
        <w:rPr>
          <w:i/>
          <w:color w:val="303030"/>
          <w:sz w:val="20"/>
          <w:szCs w:val="20"/>
        </w:rPr>
        <w:t>,</w:t>
      </w:r>
      <w:r>
        <w:rPr>
          <w:color w:val="303030"/>
          <w:sz w:val="20"/>
          <w:szCs w:val="20"/>
        </w:rPr>
        <w:t xml:space="preserve"> </w:t>
      </w:r>
      <w:r>
        <w:rPr>
          <w:b/>
          <w:color w:val="303030"/>
          <w:sz w:val="20"/>
          <w:szCs w:val="20"/>
        </w:rPr>
        <w:t>“</w:t>
      </w:r>
      <w:r>
        <w:rPr>
          <w:b/>
        </w:rPr>
        <w:t>Cryolipolysis [is]</w:t>
      </w:r>
      <w:r>
        <w:rPr>
          <w:b/>
        </w:rPr>
        <w:t xml:space="preserve"> a very safe method for body contouring.” </w:t>
      </w:r>
      <w:r>
        <w:t>Furthermore, the treatment</w:t>
      </w:r>
      <w:r>
        <w:rPr>
          <w:b/>
        </w:rPr>
        <w:t xml:space="preserve"> “</w:t>
      </w:r>
      <w:r>
        <w:rPr>
          <w:b/>
        </w:rPr>
        <w:t>is accomplished with only minimal discomfort.</w:t>
      </w:r>
      <w:r>
        <w:rPr>
          <w:b/>
        </w:rPr>
        <w:t xml:space="preserve">” </w:t>
      </w:r>
      <w:r>
        <w:t>The researchers conclude</w:t>
      </w:r>
      <w:r>
        <w:t xml:space="preserve">, </w:t>
      </w:r>
      <w:r>
        <w:rPr>
          <w:b/>
        </w:rPr>
        <w:t xml:space="preserve">“Cryolipolysis is… safe </w:t>
      </w:r>
      <w:r>
        <w:rPr>
          <w:b/>
        </w:rPr>
        <w:t>and efficient with a high patient satisfaction rate.”</w:t>
      </w:r>
    </w:p>
    <w:p w14:paraId="0000000B" w14:textId="77777777" w:rsidR="00D4592E" w:rsidRDefault="009A74EA">
      <w:pPr>
        <w:spacing w:before="240" w:after="240"/>
      </w:pPr>
      <w:r>
        <w:t>CoolSculpting Side Effects</w:t>
      </w:r>
    </w:p>
    <w:p w14:paraId="0000000C" w14:textId="77777777" w:rsidR="00D4592E" w:rsidRDefault="009A74EA">
      <w:pPr>
        <w:spacing w:before="240"/>
        <w:rPr>
          <w:color w:val="0E101A"/>
        </w:rPr>
      </w:pPr>
      <w:r>
        <w:rPr>
          <w:color w:val="0E101A"/>
        </w:rPr>
        <w:t>After the CoolSculpting treatment, the body begins a natural immune response. During this response, the body collects the dead fat cells and processes them out o</w:t>
      </w:r>
      <w:r>
        <w:rPr>
          <w:color w:val="0E101A"/>
        </w:rPr>
        <w:t>f the body through the lymphatic system. As a result, after the treatment, each patient may experience one or more of the following symptoms associated with an immune response:</w:t>
      </w:r>
    </w:p>
    <w:p w14:paraId="0000000D" w14:textId="77777777" w:rsidR="00D4592E" w:rsidRDefault="00D4592E">
      <w:pPr>
        <w:spacing w:before="240"/>
        <w:rPr>
          <w:color w:val="0E101A"/>
        </w:rPr>
      </w:pPr>
    </w:p>
    <w:p w14:paraId="0000000E" w14:textId="77777777" w:rsidR="00D4592E" w:rsidRPr="009A74EA" w:rsidRDefault="009A74EA" w:rsidP="009A74EA">
      <w:pPr>
        <w:pStyle w:val="ListParagraph"/>
        <w:numPr>
          <w:ilvl w:val="0"/>
          <w:numId w:val="2"/>
        </w:numPr>
      </w:pPr>
      <w:r w:rsidRPr="009A74EA">
        <w:t>swelling (medical name)</w:t>
      </w:r>
    </w:p>
    <w:p w14:paraId="0000000F" w14:textId="77777777" w:rsidR="00D4592E" w:rsidRPr="009A74EA" w:rsidRDefault="009A74EA" w:rsidP="009A74EA">
      <w:pPr>
        <w:pStyle w:val="ListParagraph"/>
        <w:numPr>
          <w:ilvl w:val="0"/>
          <w:numId w:val="2"/>
        </w:numPr>
      </w:pPr>
      <w:r w:rsidRPr="009A74EA">
        <w:t>redness (erythema)</w:t>
      </w:r>
    </w:p>
    <w:p w14:paraId="09F15FE0" w14:textId="77777777" w:rsidR="009A74EA" w:rsidRDefault="009A74EA" w:rsidP="009A74EA">
      <w:pPr>
        <w:pStyle w:val="ListParagraph"/>
        <w:numPr>
          <w:ilvl w:val="0"/>
          <w:numId w:val="2"/>
        </w:numPr>
      </w:pPr>
      <w:r w:rsidRPr="009A74EA">
        <w:t>tenderness</w:t>
      </w:r>
    </w:p>
    <w:p w14:paraId="1F4D8F6C" w14:textId="45C41C73" w:rsidR="009A74EA" w:rsidRPr="009A74EA" w:rsidRDefault="009A74EA" w:rsidP="009A74EA">
      <w:pPr>
        <w:pStyle w:val="ListParagraph"/>
        <w:numPr>
          <w:ilvl w:val="0"/>
          <w:numId w:val="2"/>
        </w:numPr>
      </w:pPr>
      <w:r>
        <w:t>Bruising</w:t>
      </w:r>
      <w:r w:rsidRPr="009A74EA">
        <w:t xml:space="preserve">  </w:t>
      </w:r>
    </w:p>
    <w:p w14:paraId="00000012" w14:textId="4F9919AD" w:rsidR="00D4592E" w:rsidRPr="009A74EA" w:rsidRDefault="009A74EA" w:rsidP="009A74EA">
      <w:r w:rsidRPr="009A74EA">
        <w:lastRenderedPageBreak/>
        <w:t>The symptom</w:t>
      </w:r>
      <w:r w:rsidRPr="009A74EA">
        <w:t xml:space="preserve">s only show up in the treatment area. Furthermore, most CoolSculpting patients experience mild symptoms if they experience anything. Those symptoms tend to resolve themselves within one to two weeks afterward.  </w:t>
      </w:r>
    </w:p>
    <w:p w14:paraId="00000014" w14:textId="6A66FCC9" w:rsidR="00D4592E" w:rsidRDefault="009A74EA" w:rsidP="009A74EA">
      <w:pPr>
        <w:spacing w:before="240"/>
      </w:pPr>
      <w:r>
        <w:t>CoolSculpting Risks</w:t>
      </w:r>
    </w:p>
    <w:p w14:paraId="72D7CE33" w14:textId="77777777" w:rsidR="009A74EA" w:rsidRDefault="009A74EA">
      <w:pPr>
        <w:spacing w:before="240" w:after="240"/>
      </w:pPr>
    </w:p>
    <w:p w14:paraId="00000015" w14:textId="5C0E8299" w:rsidR="00D4592E" w:rsidRDefault="009A74EA">
      <w:pPr>
        <w:spacing w:before="240" w:after="240"/>
      </w:pPr>
      <w:r>
        <w:t>While CoolSculpting ri</w:t>
      </w:r>
      <w:r>
        <w:t>sks are low, there are rare cases of patients having adverse reactions. The most notable reaction is paradoxical adipose hyperplasia at the treatment site. This event is infrequent but a serious CoolSculpting side effect that occurs when frozen fat cells g</w:t>
      </w:r>
      <w:r>
        <w:t>row larger. This tends to only happen mostly in men.</w:t>
      </w:r>
    </w:p>
    <w:p w14:paraId="33B4FC07" w14:textId="49CC2951" w:rsidR="009A74EA" w:rsidRPr="009A74EA" w:rsidRDefault="009A74EA" w:rsidP="009A74EA">
      <w:pPr>
        <w:spacing w:before="240" w:after="240"/>
        <w:jc w:val="right"/>
        <w:rPr>
          <w:u w:val="single"/>
        </w:rPr>
      </w:pPr>
      <w:r w:rsidRPr="009A74EA">
        <w:rPr>
          <w:u w:val="single"/>
        </w:rPr>
        <w:t>Learn more about CoolSculpting for men &gt;&gt;</w:t>
      </w:r>
    </w:p>
    <w:p w14:paraId="00000016" w14:textId="77777777" w:rsidR="00D4592E" w:rsidRDefault="009A74EA">
      <w:pPr>
        <w:spacing w:before="240" w:after="240"/>
      </w:pPr>
      <w:r>
        <w:t>The Best Way to Avoid CoolSculpting Side Effects and Risks</w:t>
      </w:r>
    </w:p>
    <w:p w14:paraId="00000017" w14:textId="25E74BDF" w:rsidR="00D4592E" w:rsidRPr="009A74EA" w:rsidRDefault="009A74EA">
      <w:pPr>
        <w:spacing w:before="240" w:after="240"/>
        <w:rPr>
          <w:u w:val="single"/>
        </w:rPr>
      </w:pPr>
      <w:r>
        <w:t xml:space="preserve">The best way to reduce CoolSculpting side effects and risks is to choose </w:t>
      </w:r>
      <w:r w:rsidRPr="009A74EA">
        <w:rPr>
          <w:u w:val="single"/>
        </w:rPr>
        <w:t>a reputable medical spa to provide your fat freezing treatments</w:t>
      </w:r>
      <w:r>
        <w:t>. CoolSc</w:t>
      </w:r>
      <w:r>
        <w:t>ulpting is a technique sensitive procedure. Most of your experience and results will depend heavily on the skill of the treatment specialist. Most</w:t>
      </w:r>
      <w:r>
        <w:t xml:space="preserve"> adverse reactions on record come from technician error or a counterfeit CoolSculpting machine. To </w:t>
      </w:r>
      <w:r>
        <w:t xml:space="preserve">avoid any of these issues, only trust a </w:t>
      </w:r>
      <w:r w:rsidRPr="009A74EA">
        <w:rPr>
          <w:u w:val="single"/>
        </w:rPr>
        <w:t>reputable provider like Cor Medspa</w:t>
      </w:r>
      <w:r>
        <w:rPr>
          <w:u w:val="single"/>
        </w:rPr>
        <w:t>.</w:t>
      </w:r>
    </w:p>
    <w:p w14:paraId="00000018" w14:textId="32DC16C4" w:rsidR="00D4592E" w:rsidRDefault="009A74EA">
      <w:pPr>
        <w:spacing w:before="240" w:after="240"/>
      </w:pPr>
      <w:r>
        <w:t>When choosing a provider, prioritize experience</w:t>
      </w:r>
      <w:r>
        <w:t xml:space="preserve"> and reputation over the </w:t>
      </w:r>
      <w:r w:rsidRPr="009A74EA">
        <w:rPr>
          <w:u w:val="single"/>
        </w:rPr>
        <w:t>total price tag</w:t>
      </w:r>
      <w:r>
        <w:t xml:space="preserve">. Always make sure the person doing your treatment is a certified CoolSculpting provider. It </w:t>
      </w:r>
      <w:r>
        <w:t>is essential</w:t>
      </w:r>
      <w:r>
        <w:t xml:space="preserve"> not to be conned by knock-off fat freezing treatments that advertise they cost less than genuine CoolSculpting treatments. CoolSculpting is the only fat reduction method scientifically verified</w:t>
      </w:r>
      <w:r>
        <w:t xml:space="preserve"> and FDA cleared to reduce fat cells </w:t>
      </w:r>
      <w:r w:rsidRPr="009A74EA">
        <w:rPr>
          <w:u w:val="single"/>
        </w:rPr>
        <w:t>using coolin</w:t>
      </w:r>
      <w:r w:rsidRPr="009A74EA">
        <w:rPr>
          <w:u w:val="single"/>
        </w:rPr>
        <w:t>g technology</w:t>
      </w:r>
      <w:r>
        <w:t>. It is essential</w:t>
      </w:r>
      <w:r>
        <w:t xml:space="preserve"> to do your research and only trust medical professionals.</w:t>
      </w:r>
    </w:p>
    <w:p w14:paraId="00000019" w14:textId="77777777" w:rsidR="00D4592E" w:rsidRDefault="009A74EA">
      <w:pPr>
        <w:spacing w:before="240" w:after="240"/>
      </w:pPr>
      <w:r>
        <w:t>CoolSculpting Near Me</w:t>
      </w:r>
    </w:p>
    <w:p w14:paraId="0000001A" w14:textId="77777777" w:rsidR="00D4592E" w:rsidRDefault="009A74EA">
      <w:pPr>
        <w:spacing w:before="240" w:after="240"/>
      </w:pPr>
      <w:r>
        <w:t>Cor Medspa is a premier provider of CoolSculpting. We have a strong reputation for putting patient safety and satisfaction above everything. Schedule a complimentary consultation with us to learn about certified, skilled technicians and how they can help y</w:t>
      </w:r>
      <w:r>
        <w:t>ou avoid any side effects or risks while achieving optimal fat reduction. Call us at 973-240-8889 or reach out to us online.</w:t>
      </w:r>
    </w:p>
    <w:p w14:paraId="0000001B" w14:textId="77777777" w:rsidR="00D4592E" w:rsidRDefault="00D4592E"/>
    <w:sectPr w:rsidR="00D4592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5705E"/>
    <w:multiLevelType w:val="multilevel"/>
    <w:tmpl w:val="3620C5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80E5E96"/>
    <w:multiLevelType w:val="hybridMultilevel"/>
    <w:tmpl w:val="FB42D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U1tTQxMTczMDdS0lEKTi0uzszPAykwrAUA4FXA1ywAAAA="/>
  </w:docVars>
  <w:rsids>
    <w:rsidRoot w:val="00D4592E"/>
    <w:rsid w:val="009A74EA"/>
    <w:rsid w:val="00D45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D5CDF"/>
  <w15:docId w15:val="{4BCF36FA-7331-43C4-A3C4-A4F38A55B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A7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cbi.nlm.nih.gov/pmc/articles/PMC407963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9</Words>
  <Characters>3576</Characters>
  <Application>Microsoft Office Word</Application>
  <DocSecurity>0</DocSecurity>
  <Lines>57</Lines>
  <Paragraphs>26</Paragraphs>
  <ScaleCrop>false</ScaleCrop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1-22T18:59:00Z</dcterms:created>
  <dcterms:modified xsi:type="dcterms:W3CDTF">2021-01-22T19:06:00Z</dcterms:modified>
</cp:coreProperties>
</file>